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4C85DF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 xml:space="preserve">Textile </w:t>
      </w:r>
      <w:proofErr w:type="spellStart"/>
      <w:r w:rsidRPr="009E25B7">
        <w:rPr>
          <w:lang w:val="en-IN" w:eastAsia="en-IN"/>
        </w:rPr>
        <w:t>fibers</w:t>
      </w:r>
      <w:proofErr w:type="spellEnd"/>
      <w:r w:rsidRPr="009E25B7">
        <w:rPr>
          <w:lang w:val="en-IN" w:eastAsia="en-IN"/>
        </w:rPr>
        <w:t xml:space="preserve"> can be classified based on their origin and chemical composition. Here is the standard classification:</w:t>
      </w:r>
    </w:p>
    <w:p w14:paraId="4CB874BB" w14:textId="4649B6C4" w:rsidR="009E25B7" w:rsidRPr="009E25B7" w:rsidRDefault="009E25B7" w:rsidP="009E25B7">
      <w:pPr>
        <w:rPr>
          <w:lang w:val="en-IN" w:eastAsia="en-IN"/>
        </w:rPr>
      </w:pPr>
    </w:p>
    <w:p w14:paraId="5B631708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1. Natural Fibres</w:t>
      </w:r>
    </w:p>
    <w:p w14:paraId="03776A5F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These are obtained from natural sources like plants, animals, or minerals.</w:t>
      </w:r>
    </w:p>
    <w:p w14:paraId="17387789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A. Plant-Based (Cellulose Fibres)</w:t>
      </w:r>
    </w:p>
    <w:p w14:paraId="6C4E7F02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Cotton – from cotton seed hairs</w:t>
      </w:r>
    </w:p>
    <w:p w14:paraId="1A6B716E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Linen (Flax) – from flax plant stalks</w:t>
      </w:r>
    </w:p>
    <w:p w14:paraId="26EB4C9F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Hemp – from hemp plant stalks</w:t>
      </w:r>
    </w:p>
    <w:p w14:paraId="2BE74A6D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Ramie – from Chinese nettle plant</w:t>
      </w:r>
    </w:p>
    <w:p w14:paraId="631F0931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Jute – from jute plant stalks</w:t>
      </w:r>
    </w:p>
    <w:p w14:paraId="38B09596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Coir – from coconut husk</w:t>
      </w:r>
    </w:p>
    <w:p w14:paraId="69676DD6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B. Animal-Based (Protein Fibres)</w:t>
      </w:r>
    </w:p>
    <w:p w14:paraId="3FED9C7C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Wool – from sheep</w:t>
      </w:r>
    </w:p>
    <w:p w14:paraId="1999108C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Silk – from silkworms</w:t>
      </w:r>
    </w:p>
    <w:p w14:paraId="201C99FC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Alpaca – from alpaca</w:t>
      </w:r>
    </w:p>
    <w:p w14:paraId="044C2B32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Mohair – from Angora goats</w:t>
      </w:r>
    </w:p>
    <w:p w14:paraId="7921DE0C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Cashmere – from Cashmere goats</w:t>
      </w:r>
    </w:p>
    <w:p w14:paraId="23507E1A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C. Mineral-Based</w:t>
      </w:r>
    </w:p>
    <w:p w14:paraId="62027C24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 xml:space="preserve">Asbestos – naturally occurring mineral </w:t>
      </w:r>
      <w:proofErr w:type="spellStart"/>
      <w:r w:rsidRPr="009E25B7">
        <w:rPr>
          <w:lang w:val="en-IN" w:eastAsia="en-IN"/>
        </w:rPr>
        <w:t>fiber</w:t>
      </w:r>
      <w:proofErr w:type="spellEnd"/>
      <w:r w:rsidRPr="009E25B7">
        <w:rPr>
          <w:lang w:val="en-IN" w:eastAsia="en-IN"/>
        </w:rPr>
        <w:t xml:space="preserve"> (now rarely used due to health hazards)</w:t>
      </w:r>
    </w:p>
    <w:p w14:paraId="146162F9" w14:textId="47ACABDA" w:rsidR="009E25B7" w:rsidRPr="009E25B7" w:rsidRDefault="009E25B7" w:rsidP="009E25B7">
      <w:pPr>
        <w:rPr>
          <w:lang w:val="en-IN" w:eastAsia="en-IN"/>
        </w:rPr>
      </w:pPr>
    </w:p>
    <w:p w14:paraId="771EA187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2. Man-Made Fibres</w:t>
      </w:r>
    </w:p>
    <w:p w14:paraId="6D27A549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These are manufactured through chemical processes, either from natural polymers or synthetic materials.</w:t>
      </w:r>
    </w:p>
    <w:p w14:paraId="24FCDB6E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A. Regenerated Fibres (from natural polymers like cellulose)</w:t>
      </w:r>
    </w:p>
    <w:p w14:paraId="137AD2D2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Viscose Rayon – regenerated cellulose</w:t>
      </w:r>
    </w:p>
    <w:p w14:paraId="69F67D2E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Modal – modified viscose</w:t>
      </w:r>
    </w:p>
    <w:p w14:paraId="302D4513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Lyocell (Tencel) – solvent-spun cellulose</w:t>
      </w:r>
    </w:p>
    <w:p w14:paraId="53BFAAF0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Acetate – cellulose acetate</w:t>
      </w:r>
    </w:p>
    <w:p w14:paraId="7B0DAC80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B. Synthetic Fibres (from petrochemicals)</w:t>
      </w:r>
    </w:p>
    <w:p w14:paraId="569F993E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Polyester – e.g., PET (Polyethylene Terephthalate)</w:t>
      </w:r>
    </w:p>
    <w:p w14:paraId="43C6CB58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Nylon (Polyamide) – e.g., Nylon 6,6 or Nylon 6</w:t>
      </w:r>
    </w:p>
    <w:p w14:paraId="3C73D76B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lastRenderedPageBreak/>
        <w:t>Acrylic – resembles wool</w:t>
      </w:r>
    </w:p>
    <w:p w14:paraId="431C05A7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 xml:space="preserve">Elastane (Spandex/Lycra) – stretchable </w:t>
      </w:r>
      <w:proofErr w:type="spellStart"/>
      <w:r w:rsidRPr="009E25B7">
        <w:rPr>
          <w:lang w:val="en-IN" w:eastAsia="en-IN"/>
        </w:rPr>
        <w:t>fiber</w:t>
      </w:r>
      <w:proofErr w:type="spellEnd"/>
    </w:p>
    <w:p w14:paraId="2511B315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Polypropylene – lightweight, moisture-wicking</w:t>
      </w:r>
    </w:p>
    <w:p w14:paraId="330FF72F" w14:textId="0AB47301" w:rsidR="009E25B7" w:rsidRPr="009E25B7" w:rsidRDefault="009E25B7" w:rsidP="009E25B7">
      <w:pPr>
        <w:rPr>
          <w:lang w:val="en-IN" w:eastAsia="en-IN"/>
        </w:rPr>
      </w:pPr>
    </w:p>
    <w:p w14:paraId="068A95A7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3. Inorganic/High-Performance Fibres</w:t>
      </w:r>
    </w:p>
    <w:p w14:paraId="0D9BD767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These are engineered for technical or industrial use.</w:t>
      </w:r>
    </w:p>
    <w:p w14:paraId="2EA33295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Carbon fibre – high strength-to-weight ratio</w:t>
      </w:r>
    </w:p>
    <w:p w14:paraId="45D83F64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Glass fibre – used in composites and insulation</w:t>
      </w:r>
    </w:p>
    <w:p w14:paraId="1404C130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Metallic fibres – often blended for conductivity or aesthetics</w:t>
      </w:r>
    </w:p>
    <w:p w14:paraId="15740A75" w14:textId="77777777" w:rsidR="009E25B7" w:rsidRPr="009E25B7" w:rsidRDefault="009E25B7" w:rsidP="009E25B7">
      <w:pPr>
        <w:rPr>
          <w:lang w:val="en-IN" w:eastAsia="en-IN"/>
        </w:rPr>
      </w:pPr>
      <w:r w:rsidRPr="009E25B7">
        <w:rPr>
          <w:lang w:val="en-IN" w:eastAsia="en-IN"/>
        </w:rPr>
        <w:t>Aramid (e.g., Kevlar, Nomex) – high strength and flame resistance</w:t>
      </w:r>
    </w:p>
    <w:p w14:paraId="559EB687" w14:textId="77777777" w:rsidR="0033126D" w:rsidRPr="009E25B7" w:rsidRDefault="0033126D" w:rsidP="009E25B7">
      <w:pPr>
        <w:rPr>
          <w:lang w:val="en-IN"/>
        </w:rPr>
      </w:pPr>
    </w:p>
    <w:sectPr w:rsidR="0033126D" w:rsidRPr="009E25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7390F"/>
    <w:multiLevelType w:val="multilevel"/>
    <w:tmpl w:val="74183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FE3667"/>
    <w:multiLevelType w:val="multilevel"/>
    <w:tmpl w:val="AB6AA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9C6748"/>
    <w:multiLevelType w:val="multilevel"/>
    <w:tmpl w:val="0A2A5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4B6197"/>
    <w:multiLevelType w:val="multilevel"/>
    <w:tmpl w:val="3892B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2183184"/>
    <w:multiLevelType w:val="multilevel"/>
    <w:tmpl w:val="9F7CC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0528FC"/>
    <w:multiLevelType w:val="multilevel"/>
    <w:tmpl w:val="2A7C5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754522">
    <w:abstractNumId w:val="5"/>
  </w:num>
  <w:num w:numId="2" w16cid:durableId="1075513436">
    <w:abstractNumId w:val="1"/>
  </w:num>
  <w:num w:numId="3" w16cid:durableId="1920751938">
    <w:abstractNumId w:val="4"/>
  </w:num>
  <w:num w:numId="4" w16cid:durableId="2080209962">
    <w:abstractNumId w:val="0"/>
  </w:num>
  <w:num w:numId="5" w16cid:durableId="1615867083">
    <w:abstractNumId w:val="3"/>
  </w:num>
  <w:num w:numId="6" w16cid:durableId="8160746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wtDAyNzKxMLA0sDBR0lEKTi0uzszPAykwrAUAfsLNmywAAAA="/>
  </w:docVars>
  <w:rsids>
    <w:rsidRoot w:val="009E25B7"/>
    <w:rsid w:val="002C2E24"/>
    <w:rsid w:val="002F6FAE"/>
    <w:rsid w:val="0033126D"/>
    <w:rsid w:val="00481A29"/>
    <w:rsid w:val="00507439"/>
    <w:rsid w:val="007763A9"/>
    <w:rsid w:val="008A20CF"/>
    <w:rsid w:val="008B43BC"/>
    <w:rsid w:val="008C7C81"/>
    <w:rsid w:val="009C640D"/>
    <w:rsid w:val="009E25B7"/>
    <w:rsid w:val="00AA0E41"/>
    <w:rsid w:val="00CD0D4D"/>
    <w:rsid w:val="00CE2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3A193"/>
  <w15:chartTrackingRefBased/>
  <w15:docId w15:val="{9DBF478B-49A9-4643-AF6F-D9BAF17B0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25B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E25B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25B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25B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25B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25B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25B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25B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25B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25B7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E25B7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E25B7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E25B7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25B7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25B7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25B7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25B7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25B7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9E25B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25B7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25B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E25B7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9E25B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E25B7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9E25B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E25B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25B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25B7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9E25B7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9E25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9E25B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84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5</Words>
  <Characters>1343</Characters>
  <Application>Microsoft Office Word</Application>
  <DocSecurity>0</DocSecurity>
  <Lines>11</Lines>
  <Paragraphs>3</Paragraphs>
  <ScaleCrop>false</ScaleCrop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LANDAGE</dc:creator>
  <cp:keywords/>
  <dc:description/>
  <cp:lastModifiedBy>SACHIN LANDAGE</cp:lastModifiedBy>
  <cp:revision>1</cp:revision>
  <dcterms:created xsi:type="dcterms:W3CDTF">2025-05-06T15:17:00Z</dcterms:created>
  <dcterms:modified xsi:type="dcterms:W3CDTF">2025-05-06T15:18:00Z</dcterms:modified>
</cp:coreProperties>
</file>